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0:44Z</dcterms:created>
  <dcterms:modified xsi:type="dcterms:W3CDTF">2023-05-25T14: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mised Land</vt:lpwstr>
  </property>
</Properties>
</file>